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0BE5B" w14:textId="6281A66F" w:rsidR="00330452" w:rsidRPr="0004195A" w:rsidRDefault="00E364C5">
      <w:pPr>
        <w:rPr>
          <w:sz w:val="28"/>
          <w:szCs w:val="28"/>
        </w:rPr>
      </w:pPr>
      <w:r w:rsidRPr="0004195A">
        <w:rPr>
          <w:sz w:val="28"/>
          <w:szCs w:val="28"/>
        </w:rPr>
        <w:t>Whole Class Fluency Observation Tool</w:t>
      </w:r>
    </w:p>
    <w:p w14:paraId="1AD17CFD" w14:textId="71B4B3F3" w:rsidR="00E364C5" w:rsidRPr="0004195A" w:rsidRDefault="00E364C5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1080"/>
        <w:gridCol w:w="1170"/>
        <w:gridCol w:w="1080"/>
        <w:gridCol w:w="7127"/>
      </w:tblGrid>
      <w:tr w:rsidR="00E364C5" w:rsidRPr="00E364C5" w14:paraId="142B8DED" w14:textId="12A49DFB" w:rsidTr="0004195A">
        <w:trPr>
          <w:trHeight w:val="307"/>
        </w:trPr>
        <w:tc>
          <w:tcPr>
            <w:tcW w:w="2695" w:type="dxa"/>
            <w:shd w:val="clear" w:color="auto" w:fill="808080" w:themeFill="background1" w:themeFillShade="80"/>
          </w:tcPr>
          <w:p w14:paraId="073EF950" w14:textId="6B345E7D" w:rsidR="00E364C5" w:rsidRPr="00F62629" w:rsidRDefault="00E364C5" w:rsidP="00E364C5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F62629">
              <w:rPr>
                <w:color w:val="FFFFFF" w:themeColor="background1"/>
                <w:sz w:val="18"/>
                <w:szCs w:val="18"/>
              </w:rPr>
              <w:t>Student</w:t>
            </w:r>
          </w:p>
        </w:tc>
        <w:tc>
          <w:tcPr>
            <w:tcW w:w="1080" w:type="dxa"/>
            <w:shd w:val="clear" w:color="auto" w:fill="808080" w:themeFill="background1" w:themeFillShade="80"/>
          </w:tcPr>
          <w:p w14:paraId="15EF253E" w14:textId="6070AA9E" w:rsidR="00E364C5" w:rsidRPr="00F62629" w:rsidRDefault="00E364C5" w:rsidP="00E364C5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F62629">
              <w:rPr>
                <w:color w:val="FFFFFF" w:themeColor="background1"/>
                <w:sz w:val="18"/>
                <w:szCs w:val="18"/>
              </w:rPr>
              <w:t>Date:</w:t>
            </w:r>
          </w:p>
        </w:tc>
        <w:tc>
          <w:tcPr>
            <w:tcW w:w="1170" w:type="dxa"/>
            <w:shd w:val="clear" w:color="auto" w:fill="808080" w:themeFill="background1" w:themeFillShade="80"/>
          </w:tcPr>
          <w:p w14:paraId="4BA2F98B" w14:textId="0777C4CE" w:rsidR="00E364C5" w:rsidRPr="00F62629" w:rsidRDefault="00E364C5" w:rsidP="00E364C5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F62629">
              <w:rPr>
                <w:color w:val="FFFFFF" w:themeColor="background1"/>
                <w:sz w:val="18"/>
                <w:szCs w:val="18"/>
              </w:rPr>
              <w:t>Date:</w:t>
            </w:r>
          </w:p>
        </w:tc>
        <w:tc>
          <w:tcPr>
            <w:tcW w:w="1080" w:type="dxa"/>
            <w:shd w:val="clear" w:color="auto" w:fill="808080" w:themeFill="background1" w:themeFillShade="80"/>
          </w:tcPr>
          <w:p w14:paraId="22744CA5" w14:textId="0F327E30" w:rsidR="00E364C5" w:rsidRPr="00F62629" w:rsidRDefault="00E364C5" w:rsidP="00E364C5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F62629">
              <w:rPr>
                <w:color w:val="FFFFFF" w:themeColor="background1"/>
                <w:sz w:val="18"/>
                <w:szCs w:val="18"/>
              </w:rPr>
              <w:t>Date:</w:t>
            </w:r>
          </w:p>
        </w:tc>
        <w:tc>
          <w:tcPr>
            <w:tcW w:w="7127" w:type="dxa"/>
            <w:shd w:val="clear" w:color="auto" w:fill="808080" w:themeFill="background1" w:themeFillShade="80"/>
          </w:tcPr>
          <w:p w14:paraId="504D5D2E" w14:textId="1F1FB9AD" w:rsidR="00E364C5" w:rsidRPr="00F62629" w:rsidRDefault="00E364C5" w:rsidP="00E364C5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F62629">
              <w:rPr>
                <w:color w:val="FFFFFF" w:themeColor="background1"/>
                <w:sz w:val="18"/>
                <w:szCs w:val="18"/>
              </w:rPr>
              <w:t>Notes:</w:t>
            </w:r>
          </w:p>
        </w:tc>
      </w:tr>
      <w:tr w:rsidR="00E364C5" w:rsidRPr="00E364C5" w14:paraId="2F5CC3BB" w14:textId="42FC93FD" w:rsidTr="00E364C5">
        <w:trPr>
          <w:trHeight w:val="348"/>
        </w:trPr>
        <w:tc>
          <w:tcPr>
            <w:tcW w:w="2695" w:type="dxa"/>
          </w:tcPr>
          <w:p w14:paraId="65F08939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57CD3E86" w14:textId="3DCEF21D" w:rsidR="00E364C5" w:rsidRPr="00E364C5" w:rsidRDefault="00E364C5" w:rsidP="00E364C5">
            <w:pPr>
              <w:jc w:val="center"/>
              <w:rPr>
                <w:sz w:val="20"/>
                <w:szCs w:val="20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6FE0A3D6" w14:textId="6F27F1D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25C78318" w14:textId="6A74DB4E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6EC6286D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63103316" w14:textId="4309BD6E" w:rsidTr="00E364C5">
        <w:trPr>
          <w:trHeight w:val="362"/>
        </w:trPr>
        <w:tc>
          <w:tcPr>
            <w:tcW w:w="2695" w:type="dxa"/>
          </w:tcPr>
          <w:p w14:paraId="14CD9FC6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2F77234E" w14:textId="0BCA82F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770126C4" w14:textId="730E1EE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0FAFEF4D" w14:textId="7FC39AF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67B50B16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26DDED33" w14:textId="27773AF0" w:rsidTr="00E364C5">
        <w:trPr>
          <w:trHeight w:val="348"/>
        </w:trPr>
        <w:tc>
          <w:tcPr>
            <w:tcW w:w="2695" w:type="dxa"/>
          </w:tcPr>
          <w:p w14:paraId="7F84CD46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24C3E10E" w14:textId="1232DC6F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64597A14" w14:textId="443F58E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1413C07C" w14:textId="4D417F50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241CCAE7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733890F7" w14:textId="7FA0BEDB" w:rsidTr="00E364C5">
        <w:trPr>
          <w:trHeight w:val="362"/>
        </w:trPr>
        <w:tc>
          <w:tcPr>
            <w:tcW w:w="2695" w:type="dxa"/>
          </w:tcPr>
          <w:p w14:paraId="2AE18EFA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2A36D14E" w14:textId="5BEF34D6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2C4F9179" w14:textId="02CAE28B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32085302" w14:textId="3C619815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54C6C793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1017FB89" w14:textId="68E34185" w:rsidTr="00E364C5">
        <w:trPr>
          <w:trHeight w:val="362"/>
        </w:trPr>
        <w:tc>
          <w:tcPr>
            <w:tcW w:w="2695" w:type="dxa"/>
          </w:tcPr>
          <w:p w14:paraId="5C1E38BB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0E735872" w14:textId="66B9731F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43548CE4" w14:textId="73825B74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3C88CEEB" w14:textId="6AFB6042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71557377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32AD8308" w14:textId="763B8880" w:rsidTr="00E364C5">
        <w:trPr>
          <w:trHeight w:val="348"/>
        </w:trPr>
        <w:tc>
          <w:tcPr>
            <w:tcW w:w="2695" w:type="dxa"/>
          </w:tcPr>
          <w:p w14:paraId="03195F9C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7F7596EB" w14:textId="000A1462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2F9FB3AD" w14:textId="1DBC90E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5734D86D" w14:textId="660FA238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64F08278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79397E37" w14:textId="79CA2C0D" w:rsidTr="00E364C5">
        <w:trPr>
          <w:trHeight w:val="362"/>
        </w:trPr>
        <w:tc>
          <w:tcPr>
            <w:tcW w:w="2695" w:type="dxa"/>
          </w:tcPr>
          <w:p w14:paraId="4588A159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25A2AC33" w14:textId="0077C4C0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12EF21D1" w14:textId="0DC3BC1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7019E92A" w14:textId="29128223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5C08F598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2C169812" w14:textId="5EC2A042" w:rsidTr="00E364C5">
        <w:trPr>
          <w:trHeight w:val="362"/>
        </w:trPr>
        <w:tc>
          <w:tcPr>
            <w:tcW w:w="2695" w:type="dxa"/>
          </w:tcPr>
          <w:p w14:paraId="2DABF918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397FE3F6" w14:textId="2C2A9FB0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0EE40DD4" w14:textId="7A3CFDF9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48274D11" w14:textId="10E82DE6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6B8AEE39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122DCC15" w14:textId="4BE1F046" w:rsidTr="00E364C5">
        <w:trPr>
          <w:trHeight w:val="348"/>
        </w:trPr>
        <w:tc>
          <w:tcPr>
            <w:tcW w:w="2695" w:type="dxa"/>
          </w:tcPr>
          <w:p w14:paraId="79D4A3DB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6D9F0709" w14:textId="4F1A18E3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57FD6694" w14:textId="3739A750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555B9B30" w14:textId="39D482A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35CB991A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3F1BBBC2" w14:textId="5EBD54F5" w:rsidTr="00E364C5">
        <w:trPr>
          <w:trHeight w:val="362"/>
        </w:trPr>
        <w:tc>
          <w:tcPr>
            <w:tcW w:w="2695" w:type="dxa"/>
          </w:tcPr>
          <w:p w14:paraId="01FAE9DF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11EABD62" w14:textId="3C7E78ED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71104B9D" w14:textId="5AF2006D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356E9233" w14:textId="110737C2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20712508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58BBCDE6" w14:textId="2FA65835" w:rsidTr="00E364C5">
        <w:trPr>
          <w:trHeight w:val="348"/>
        </w:trPr>
        <w:tc>
          <w:tcPr>
            <w:tcW w:w="2695" w:type="dxa"/>
          </w:tcPr>
          <w:p w14:paraId="25FED94B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3CE2E797" w14:textId="7A50224E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21619405" w14:textId="6F40FB66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7F4E7627" w14:textId="2AF97C0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1B92BADA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63BD5E15" w14:textId="67170F9D" w:rsidTr="00E364C5">
        <w:trPr>
          <w:trHeight w:val="362"/>
        </w:trPr>
        <w:tc>
          <w:tcPr>
            <w:tcW w:w="2695" w:type="dxa"/>
          </w:tcPr>
          <w:p w14:paraId="37D6D243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474D28C9" w14:textId="0416AACD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1AAEA141" w14:textId="74A3315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2A31DB73" w14:textId="33A7EF2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7ABEF2BE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3D7387DD" w14:textId="0A7354C5" w:rsidTr="00E364C5">
        <w:trPr>
          <w:trHeight w:val="362"/>
        </w:trPr>
        <w:tc>
          <w:tcPr>
            <w:tcW w:w="2695" w:type="dxa"/>
          </w:tcPr>
          <w:p w14:paraId="72CF40D0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13F66F11" w14:textId="51A0732A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4A82E5A6" w14:textId="136F01AE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3C723558" w14:textId="24A02783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0587B2DB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48F74631" w14:textId="41E53242" w:rsidTr="00E364C5">
        <w:trPr>
          <w:trHeight w:val="348"/>
        </w:trPr>
        <w:tc>
          <w:tcPr>
            <w:tcW w:w="2695" w:type="dxa"/>
          </w:tcPr>
          <w:p w14:paraId="1430066D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11732E9C" w14:textId="3DD19352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12FFBC2C" w14:textId="2C0D8C0E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216DA843" w14:textId="1EC2B1B5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10C5D862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27453E66" w14:textId="110AE93E" w:rsidTr="00E364C5">
        <w:trPr>
          <w:trHeight w:val="362"/>
        </w:trPr>
        <w:tc>
          <w:tcPr>
            <w:tcW w:w="2695" w:type="dxa"/>
          </w:tcPr>
          <w:p w14:paraId="514CAC4D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057AF266" w14:textId="6DF7A4E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4D771D68" w14:textId="507E112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630D2183" w14:textId="0F64D9EA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6AA2A77E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7130C161" w14:textId="7D0080E9" w:rsidTr="00E364C5">
        <w:trPr>
          <w:trHeight w:val="348"/>
        </w:trPr>
        <w:tc>
          <w:tcPr>
            <w:tcW w:w="2695" w:type="dxa"/>
          </w:tcPr>
          <w:p w14:paraId="2677A41A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56DF3324" w14:textId="0BB61C4C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12A84006" w14:textId="646844CE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610B20C6" w14:textId="0F2491B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175E5951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7134E905" w14:textId="199536D8" w:rsidTr="00E364C5">
        <w:trPr>
          <w:trHeight w:val="362"/>
        </w:trPr>
        <w:tc>
          <w:tcPr>
            <w:tcW w:w="2695" w:type="dxa"/>
          </w:tcPr>
          <w:p w14:paraId="7677A610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672AAF84" w14:textId="21CEB8F3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11F5CA65" w14:textId="129A0172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13DBCF8A" w14:textId="39362A9C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0C65BBB6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798A3550" w14:textId="35DEF448" w:rsidTr="00E364C5">
        <w:trPr>
          <w:trHeight w:val="362"/>
        </w:trPr>
        <w:tc>
          <w:tcPr>
            <w:tcW w:w="2695" w:type="dxa"/>
          </w:tcPr>
          <w:p w14:paraId="15DC5237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404AC2F3" w14:textId="0E72F05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5D874A7B" w14:textId="6A7B04FB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3DC7CE2E" w14:textId="0C7B070D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454E4CB7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3C5A9E39" w14:textId="67E1EB29" w:rsidTr="00E364C5">
        <w:trPr>
          <w:trHeight w:val="348"/>
        </w:trPr>
        <w:tc>
          <w:tcPr>
            <w:tcW w:w="2695" w:type="dxa"/>
          </w:tcPr>
          <w:p w14:paraId="462C24CA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268C346C" w14:textId="393F7063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212BA6CD" w14:textId="51C74940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15B53FB1" w14:textId="6551FA6F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61076633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00229497" w14:textId="73E8985A" w:rsidTr="00E364C5">
        <w:trPr>
          <w:trHeight w:val="362"/>
        </w:trPr>
        <w:tc>
          <w:tcPr>
            <w:tcW w:w="2695" w:type="dxa"/>
          </w:tcPr>
          <w:p w14:paraId="7B74B2F1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4701B745" w14:textId="5CC8949D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0EB182A7" w14:textId="15FA28B3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2860FC91" w14:textId="38F81074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3D29AF21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56CAFE28" w14:textId="03305757" w:rsidTr="00E364C5">
        <w:trPr>
          <w:trHeight w:val="362"/>
        </w:trPr>
        <w:tc>
          <w:tcPr>
            <w:tcW w:w="2695" w:type="dxa"/>
          </w:tcPr>
          <w:p w14:paraId="49AB2572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45C84FEC" w14:textId="3CB8EA00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28C9DDF0" w14:textId="1CF5C6DD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6A2241E6" w14:textId="1BDABCFE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7093499E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5F57A3CD" w14:textId="5D7C2843" w:rsidTr="00E364C5">
        <w:trPr>
          <w:trHeight w:val="348"/>
        </w:trPr>
        <w:tc>
          <w:tcPr>
            <w:tcW w:w="2695" w:type="dxa"/>
          </w:tcPr>
          <w:p w14:paraId="4485269D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432725F5" w14:textId="2E750525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2B241F7A" w14:textId="5A532C50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242AF134" w14:textId="43D7EB0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7F217877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60C6D622" w14:textId="42175D2C" w:rsidTr="00E364C5">
        <w:trPr>
          <w:trHeight w:val="362"/>
        </w:trPr>
        <w:tc>
          <w:tcPr>
            <w:tcW w:w="2695" w:type="dxa"/>
          </w:tcPr>
          <w:p w14:paraId="4033D740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1FD57BAF" w14:textId="3BAE17BD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3DBF3DD0" w14:textId="20D17AD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67D04532" w14:textId="1F624108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155E4936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7994969C" w14:textId="5D2B697E" w:rsidTr="00E364C5">
        <w:trPr>
          <w:trHeight w:val="348"/>
        </w:trPr>
        <w:tc>
          <w:tcPr>
            <w:tcW w:w="2695" w:type="dxa"/>
          </w:tcPr>
          <w:p w14:paraId="4711B12A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0CC677CB" w14:textId="432E69A4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2DF45A87" w14:textId="6697A2E6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374E5928" w14:textId="6251481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657AEE8C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</w:tbl>
    <w:p w14:paraId="3C685A67" w14:textId="77777777" w:rsidR="00E364C5" w:rsidRDefault="00E364C5" w:rsidP="000E6D3B"/>
    <w:sectPr w:rsidR="00E364C5" w:rsidSect="00E454B5">
      <w:footerReference w:type="default" r:id="rId6"/>
      <w:pgSz w:w="15840" w:h="12240" w:orient="landscape"/>
      <w:pgMar w:top="81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EC720" w14:textId="77777777" w:rsidR="00C6246B" w:rsidRDefault="00C6246B" w:rsidP="00E364C5">
      <w:r>
        <w:separator/>
      </w:r>
    </w:p>
  </w:endnote>
  <w:endnote w:type="continuationSeparator" w:id="0">
    <w:p w14:paraId="73016F6D" w14:textId="77777777" w:rsidR="00C6246B" w:rsidRDefault="00C6246B" w:rsidP="00E364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CEAC4" w14:textId="4AE00DA5" w:rsidR="00E364C5" w:rsidRPr="00E364C5" w:rsidRDefault="00E364C5">
    <w:pPr>
      <w:pStyle w:val="Footer"/>
      <w:rPr>
        <w:sz w:val="20"/>
        <w:szCs w:val="20"/>
      </w:rPr>
    </w:pPr>
    <w:r w:rsidRPr="00E364C5">
      <w:rPr>
        <w:sz w:val="20"/>
        <w:szCs w:val="20"/>
      </w:rPr>
      <w:t xml:space="preserve">Circle E for demonstrates </w:t>
    </w:r>
    <w:r w:rsidRPr="00E364C5">
      <w:rPr>
        <w:b/>
        <w:bCs/>
        <w:sz w:val="20"/>
        <w:szCs w:val="20"/>
      </w:rPr>
      <w:t>efficiency</w:t>
    </w:r>
    <w:r w:rsidRPr="00E364C5">
      <w:rPr>
        <w:sz w:val="20"/>
        <w:szCs w:val="20"/>
      </w:rPr>
      <w:t xml:space="preserve">. Circle F for demonstrates </w:t>
    </w:r>
    <w:r w:rsidRPr="00E364C5">
      <w:rPr>
        <w:b/>
        <w:bCs/>
        <w:sz w:val="20"/>
        <w:szCs w:val="20"/>
      </w:rPr>
      <w:t>flexibility</w:t>
    </w:r>
    <w:r w:rsidRPr="00E364C5">
      <w:rPr>
        <w:sz w:val="20"/>
        <w:szCs w:val="20"/>
      </w:rPr>
      <w:t xml:space="preserve">. Circle A for demonstrates </w:t>
    </w:r>
    <w:r w:rsidRPr="00E364C5">
      <w:rPr>
        <w:b/>
        <w:bCs/>
        <w:sz w:val="20"/>
        <w:szCs w:val="20"/>
      </w:rPr>
      <w:t>accuracy</w:t>
    </w:r>
    <w:r w:rsidRPr="00E364C5">
      <w:rPr>
        <w:sz w:val="20"/>
        <w:szCs w:val="20"/>
      </w:rPr>
      <w:t>.</w:t>
    </w:r>
  </w:p>
  <w:p w14:paraId="1078533A" w14:textId="12638D82" w:rsidR="00E364C5" w:rsidRPr="00E364C5" w:rsidRDefault="00E364C5">
    <w:pPr>
      <w:pStyle w:val="Footer"/>
      <w:rPr>
        <w:sz w:val="20"/>
        <w:szCs w:val="20"/>
      </w:rPr>
    </w:pPr>
    <w:r w:rsidRPr="00E364C5">
      <w:rPr>
        <w:sz w:val="20"/>
        <w:szCs w:val="20"/>
      </w:rPr>
      <w:t>Cross off a letter if it was not observed and/or not applicabl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AB082" w14:textId="77777777" w:rsidR="00C6246B" w:rsidRDefault="00C6246B" w:rsidP="00E364C5">
      <w:r>
        <w:separator/>
      </w:r>
    </w:p>
  </w:footnote>
  <w:footnote w:type="continuationSeparator" w:id="0">
    <w:p w14:paraId="3EF969BB" w14:textId="77777777" w:rsidR="00C6246B" w:rsidRDefault="00C6246B" w:rsidP="00E364C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zQ1tDAxsjQyMTVQ0lEKTi0uzszPAykwrAUAiVzRUCwAAAA="/>
  </w:docVars>
  <w:rsids>
    <w:rsidRoot w:val="00E364C5"/>
    <w:rsid w:val="00026486"/>
    <w:rsid w:val="0004195A"/>
    <w:rsid w:val="000E6D3B"/>
    <w:rsid w:val="000F5676"/>
    <w:rsid w:val="00211232"/>
    <w:rsid w:val="004A7057"/>
    <w:rsid w:val="00540804"/>
    <w:rsid w:val="00597317"/>
    <w:rsid w:val="00671EF2"/>
    <w:rsid w:val="00694850"/>
    <w:rsid w:val="006F7FCB"/>
    <w:rsid w:val="00783411"/>
    <w:rsid w:val="007A576F"/>
    <w:rsid w:val="00811E4B"/>
    <w:rsid w:val="00835C86"/>
    <w:rsid w:val="009822BA"/>
    <w:rsid w:val="00A651AD"/>
    <w:rsid w:val="00A8724A"/>
    <w:rsid w:val="00C15384"/>
    <w:rsid w:val="00C6246B"/>
    <w:rsid w:val="00C9193C"/>
    <w:rsid w:val="00D76845"/>
    <w:rsid w:val="00DA1348"/>
    <w:rsid w:val="00E364C5"/>
    <w:rsid w:val="00E454B5"/>
    <w:rsid w:val="00EA7CA0"/>
    <w:rsid w:val="00EE3406"/>
    <w:rsid w:val="00F62629"/>
    <w:rsid w:val="00FB3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99A235"/>
  <w14:defaultImageDpi w14:val="32767"/>
  <w15:chartTrackingRefBased/>
  <w15:docId w15:val="{47187338-7074-7E44-92A1-B8C776665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64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64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64C5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E364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64C5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7</Words>
  <Characters>614</Characters>
  <Application>Microsoft Office Word</Application>
  <DocSecurity>0</DocSecurity>
  <Lines>5</Lines>
  <Paragraphs>1</Paragraphs>
  <ScaleCrop>false</ScaleCrop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J. SanGiovanni</dc:creator>
  <cp:keywords/>
  <dc:description/>
  <cp:lastModifiedBy>Tori Mirsadjadi</cp:lastModifiedBy>
  <cp:revision>5</cp:revision>
  <dcterms:created xsi:type="dcterms:W3CDTF">2020-12-31T18:19:00Z</dcterms:created>
  <dcterms:modified xsi:type="dcterms:W3CDTF">2021-05-17T21:46:00Z</dcterms:modified>
</cp:coreProperties>
</file>